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618FDE87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F76DD4" w:rsidRPr="00F76DD4">
        <w:rPr>
          <w:rFonts w:cstheme="minorHAnsi"/>
          <w:b/>
          <w:bCs/>
          <w:sz w:val="24"/>
          <w:szCs w:val="24"/>
        </w:rPr>
        <w:t>Consultant for Strengthening Disaster Resilience and Sustainability in Nature Parks of Montenegro</w:t>
      </w:r>
      <w:r w:rsidR="00F76DD4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83398"/>
    <w:rsid w:val="007C246F"/>
    <w:rsid w:val="007E67E1"/>
    <w:rsid w:val="008A0313"/>
    <w:rsid w:val="008B54B7"/>
    <w:rsid w:val="008D0B5C"/>
    <w:rsid w:val="00A004DC"/>
    <w:rsid w:val="00A067EE"/>
    <w:rsid w:val="00A8565F"/>
    <w:rsid w:val="00AC6168"/>
    <w:rsid w:val="00AD5306"/>
    <w:rsid w:val="00B208CB"/>
    <w:rsid w:val="00B73BDD"/>
    <w:rsid w:val="00BD5BFC"/>
    <w:rsid w:val="00C24756"/>
    <w:rsid w:val="00C603AE"/>
    <w:rsid w:val="00C64038"/>
    <w:rsid w:val="00CF437A"/>
    <w:rsid w:val="00D1642E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59D24-C49C-448D-BAE5-762F639EF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2</cp:revision>
  <dcterms:created xsi:type="dcterms:W3CDTF">2025-04-03T09:43:00Z</dcterms:created>
  <dcterms:modified xsi:type="dcterms:W3CDTF">2025-04-03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